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22068" w14:textId="465F2FD3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</w:t>
      </w:r>
      <w:r w:rsidR="00991349">
        <w:rPr>
          <w:rFonts w:ascii="Arial" w:eastAsia="Arial" w:hAnsi="Arial" w:cs="Arial"/>
          <w:b/>
          <w:sz w:val="20"/>
          <w:szCs w:val="20"/>
        </w:rPr>
        <w:t>II</w:t>
      </w:r>
      <w:r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Pr="009006CC">
        <w:rPr>
          <w:rFonts w:ascii="Arial" w:eastAsia="Arial" w:hAnsi="Arial" w:cs="Arial"/>
          <w:b/>
          <w:sz w:val="20"/>
          <w:szCs w:val="20"/>
        </w:rPr>
        <w:t xml:space="preserve">nº </w:t>
      </w:r>
      <w:r w:rsidR="009006CC" w:rsidRPr="009006CC">
        <w:rPr>
          <w:rFonts w:ascii="Arial" w:eastAsia="Arial" w:hAnsi="Arial" w:cs="Arial"/>
          <w:b/>
          <w:sz w:val="20"/>
          <w:szCs w:val="20"/>
        </w:rPr>
        <w:t>032</w:t>
      </w:r>
      <w:r w:rsidRPr="009006CC">
        <w:rPr>
          <w:rFonts w:ascii="Arial" w:eastAsia="Arial" w:hAnsi="Arial" w:cs="Arial"/>
          <w:b/>
          <w:sz w:val="20"/>
          <w:szCs w:val="20"/>
        </w:rPr>
        <w:t>/202</w:t>
      </w:r>
      <w:r w:rsidR="007E686E" w:rsidRPr="009006CC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74921F6D" w14:textId="77777777" w:rsidR="002F4505" w:rsidRDefault="002F4505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24CC9D26" w14:textId="77777777" w:rsidR="002F4505" w:rsidRDefault="00000000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 DE INSCRIÇÃO – PROCESSO SELETIVO MESTRADO</w:t>
      </w:r>
    </w:p>
    <w:p w14:paraId="58B57AB8" w14:textId="77777777" w:rsidR="002F4505" w:rsidRDefault="002F4505">
      <w:pPr>
        <w:rPr>
          <w:rFonts w:ascii="Arial" w:hAnsi="Arial" w:cs="Arial"/>
          <w:b/>
          <w:bCs/>
        </w:rPr>
      </w:pPr>
    </w:p>
    <w:p w14:paraId="4531BC5C" w14:textId="77777777" w:rsidR="002F4505" w:rsidRDefault="000000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2013F542" w14:textId="77777777" w:rsidR="002F4505" w:rsidRDefault="002F4505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2F4505" w14:paraId="698F5021" w14:textId="77777777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B4A4AB" w14:textId="77777777" w:rsidR="002F4505" w:rsidRDefault="00000000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051DF6BC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2876E226" w14:textId="77777777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01E6EB" w14:textId="77777777" w:rsidR="002F4505" w:rsidRDefault="00000000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604928B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2ED1E646" w14:textId="77777777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73CE84D3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4CA7542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6014050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290D2703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89E71EE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7185C17A" w14:textId="77777777" w:rsidR="002F4505" w:rsidRDefault="00000000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335C55A4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784E32D7" w14:textId="77777777" w:rsidR="002F4505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6B016022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F4505" w14:paraId="1AACCB56" w14:textId="77777777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7BD0E3" w14:textId="77777777" w:rsidR="002F4505" w:rsidRDefault="00000000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A097CEA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909FECB" w14:textId="77777777" w:rsidR="002F4505" w:rsidRDefault="002F4505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F8066CC" w14:textId="77777777" w:rsidR="002F4505" w:rsidRDefault="002F4505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BF46AA9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4505" w14:paraId="6F5C1700" w14:textId="77777777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201521E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37B84BB9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43DD7BE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38A5E34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E4CC3FD" w14:textId="77777777" w:rsidR="002F4505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5207853E" w14:textId="77777777" w:rsidR="002F4505" w:rsidRDefault="00000000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58F8E8B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4505" w14:paraId="6A0A926D" w14:textId="77777777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EB5728" w14:textId="77777777" w:rsidR="002F4505" w:rsidRDefault="00000000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17B729E" w14:textId="77777777" w:rsidR="002F4505" w:rsidRDefault="0000000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7E9167B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3410228F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2A04E91" w14:textId="77777777" w:rsidR="002F4505" w:rsidRDefault="002F4505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66"/>
        <w:gridCol w:w="35"/>
        <w:gridCol w:w="160"/>
      </w:tblGrid>
      <w:tr w:rsidR="002F4505" w14:paraId="18DC341B" w14:textId="77777777">
        <w:trPr>
          <w:trHeight w:val="1833"/>
        </w:trPr>
        <w:tc>
          <w:tcPr>
            <w:tcW w:w="9966" w:type="dxa"/>
            <w:tcMar>
              <w:left w:w="0" w:type="dxa"/>
              <w:right w:w="0" w:type="dxa"/>
            </w:tcMar>
          </w:tcPr>
          <w:p w14:paraId="4AF2EAE4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29FAFA" w14:textId="77777777" w:rsidR="002F4505" w:rsidRDefault="00000000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398E33F8" w14:textId="77777777" w:rsidR="002F4505" w:rsidRDefault="002F4505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1F6C8132" w14:textId="77777777" w:rsidR="002F4505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20A51550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29"/>
              <w:gridCol w:w="4507"/>
            </w:tblGrid>
            <w:tr w:rsidR="002F4505" w14:paraId="538A8700" w14:textId="77777777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82F4FBD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4A12EFE8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2F4505" w14:paraId="13DA246B" w14:textId="77777777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0469DE2D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C7D0949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2F4505" w14:paraId="264B2DE3" w14:textId="77777777">
              <w:trPr>
                <w:trHeight w:val="568"/>
              </w:trPr>
              <w:tc>
                <w:tcPr>
                  <w:tcW w:w="5429" w:type="dxa"/>
                </w:tcPr>
                <w:p w14:paraId="32B3C9C1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364FC363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2D077160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11954380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2D2C33A2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C5A359" w14:textId="77777777" w:rsidR="002F4505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20184A7A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65"/>
              <w:gridCol w:w="3871"/>
            </w:tblGrid>
            <w:tr w:rsidR="002F4505" w14:paraId="3159A1CD" w14:textId="77777777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5EEDE630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67A49E4B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2F4505" w14:paraId="27D96063" w14:textId="77777777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56A1074B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7AA1AF92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2F4505" w14:paraId="4E9766CE" w14:textId="77777777">
              <w:trPr>
                <w:trHeight w:val="554"/>
              </w:trPr>
              <w:tc>
                <w:tcPr>
                  <w:tcW w:w="6065" w:type="dxa"/>
                </w:tcPr>
                <w:p w14:paraId="5953829E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73C6BA44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9E4BEDC" w14:textId="77777777" w:rsidR="002F4505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477AD703" w14:textId="77777777" w:rsidR="002F4505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214FC913" w14:textId="77777777" w:rsidR="002F4505" w:rsidRDefault="002F4505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CE1A862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 LINHAS DE PESQUISA DESEJADAS (indicar por ordem de preferência: 1ª, 2ª e 3ª)</w:t>
            </w:r>
          </w:p>
          <w:p w14:paraId="48058035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144B78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23A008BF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7C4C2C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34830415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407A24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419A68C1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B19E5C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151EFD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52BB81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F03DC6" w14:textId="12051EA7" w:rsidR="002F4505" w:rsidRDefault="0000000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</w:t>
            </w:r>
            <w:r w:rsidR="00991349">
              <w:rPr>
                <w:rFonts w:ascii="Arial" w:eastAsia="Arial" w:hAnsi="Arial" w:cs="Arial"/>
                <w:b/>
                <w:sz w:val="20"/>
                <w:szCs w:val="20"/>
              </w:rPr>
              <w:t>II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Do Edital nº </w:t>
            </w:r>
            <w:r w:rsidR="009006CC">
              <w:rPr>
                <w:rFonts w:ascii="Arial" w:eastAsia="Arial" w:hAnsi="Arial" w:cs="Arial"/>
                <w:b/>
                <w:sz w:val="20"/>
                <w:szCs w:val="20"/>
              </w:rPr>
              <w:t>032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7E686E">
              <w:rPr>
                <w:rFonts w:ascii="Arial" w:eastAsia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07E9CC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51AC48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. ORIENTADOR(A) DESEJADO(A) (indicar por ordem de preferência: 1º, 2º e 3º)</w:t>
            </w:r>
          </w:p>
          <w:p w14:paraId="4C4AF0C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045CC8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6857F9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3A03B3EA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19E449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6B579AE9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DEC70C" w14:textId="77777777" w:rsidR="002F4505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6F86C823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B8CA12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2CE8FB" w14:textId="77777777" w:rsidR="002F4505" w:rsidRDefault="002F450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F2DA3A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5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CAA8C0F" w14:textId="77777777" w:rsidR="002F4505" w:rsidRDefault="002F4505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5CBDCA4" w14:textId="77777777" w:rsidR="002F4505" w:rsidRDefault="002F450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406EBC6" w14:textId="77777777" w:rsidR="002F4505" w:rsidRDefault="002F4505">
      <w:pPr>
        <w:jc w:val="both"/>
        <w:rPr>
          <w:rFonts w:ascii="Arial" w:hAnsi="Arial" w:cs="Arial"/>
          <w:sz w:val="22"/>
          <w:szCs w:val="22"/>
        </w:rPr>
      </w:pPr>
    </w:p>
    <w:p w14:paraId="288FFCBF" w14:textId="0E946A9A" w:rsidR="002F4505" w:rsidRPr="009006CC" w:rsidRDefault="00000000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formulário de inscrição são completas e verdadeiras e que li, estou ciente, concordo e me submeto às normas estabelecidas no Regulamento do Programa (disponível na página web – </w:t>
      </w:r>
      <w:hyperlink r:id="rId9" w:history="1">
        <w:r w:rsidR="002F4505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>
        <w:rPr>
          <w:rFonts w:ascii="Arial" w:hAnsi="Arial" w:cs="Arial"/>
          <w:sz w:val="22"/>
          <w:szCs w:val="22"/>
        </w:rPr>
        <w:t xml:space="preserve">) em relação às quais não poderei alegar </w:t>
      </w:r>
      <w:r w:rsidRPr="009006CC">
        <w:rPr>
          <w:rFonts w:ascii="Arial" w:hAnsi="Arial" w:cs="Arial"/>
          <w:sz w:val="22"/>
          <w:szCs w:val="22"/>
        </w:rPr>
        <w:t>desconhecimento.</w:t>
      </w:r>
      <w:r w:rsidR="009006CC" w:rsidRPr="009006CC">
        <w:rPr>
          <w:rFonts w:ascii="Arial" w:hAnsi="Arial" w:cs="Arial"/>
          <w:sz w:val="22"/>
          <w:szCs w:val="22"/>
        </w:rPr>
        <w:t xml:space="preserve"> Declaro ainda que fui considerado apto </w:t>
      </w:r>
      <w:r w:rsidR="009006CC" w:rsidRPr="009006CC">
        <w:rPr>
          <w:rFonts w:ascii="Arial" w:eastAsia="Arial" w:hAnsi="Arial" w:cs="Arial"/>
          <w:sz w:val="22"/>
          <w:szCs w:val="22"/>
        </w:rPr>
        <w:t xml:space="preserve">na Etapa I do processo seletivo Programa PROTAG (Mestrado), conforme Anexo II do </w:t>
      </w:r>
      <w:r w:rsidR="009006CC" w:rsidRPr="009006CC">
        <w:rPr>
          <w:rFonts w:ascii="Arial" w:eastAsia="Arial" w:hAnsi="Arial" w:cs="Arial"/>
          <w:color w:val="000000"/>
          <w:sz w:val="22"/>
          <w:szCs w:val="22"/>
        </w:rPr>
        <w:t>Edital Conjunto nº 06/2026-SEAP/SETI</w:t>
      </w:r>
      <w:r w:rsidR="009006CC">
        <w:rPr>
          <w:rFonts w:ascii="Arial" w:eastAsia="Arial" w:hAnsi="Arial" w:cs="Arial"/>
          <w:color w:val="000000"/>
          <w:sz w:val="22"/>
          <w:szCs w:val="22"/>
        </w:rPr>
        <w:t>.</w:t>
      </w:r>
    </w:p>
    <w:p w14:paraId="36E001DB" w14:textId="77777777" w:rsidR="002F4505" w:rsidRDefault="002F4505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0"/>
        <w:gridCol w:w="2842"/>
      </w:tblGrid>
      <w:tr w:rsidR="002F4505" w14:paraId="3C0C80C8" w14:textId="77777777">
        <w:trPr>
          <w:cantSplit/>
          <w:trHeight w:val="948"/>
        </w:trPr>
        <w:tc>
          <w:tcPr>
            <w:tcW w:w="7300" w:type="dxa"/>
          </w:tcPr>
          <w:p w14:paraId="4AB3F990" w14:textId="77777777" w:rsidR="002F4505" w:rsidRDefault="00000000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7579DC55" w14:textId="77777777" w:rsidR="002F4505" w:rsidRDefault="002F450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5F068C9B" w14:textId="77777777" w:rsidR="002F4505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194D0D86" w14:textId="77777777" w:rsidR="002F4505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46B54DDA" w14:textId="77777777" w:rsidR="002F4505" w:rsidRDefault="002F4505">
      <w:pPr>
        <w:jc w:val="both"/>
        <w:rPr>
          <w:rFonts w:ascii="Arial" w:hAnsi="Arial" w:cs="Arial"/>
          <w:sz w:val="22"/>
          <w:szCs w:val="22"/>
        </w:rPr>
      </w:pPr>
    </w:p>
    <w:p w14:paraId="34786BD4" w14:textId="77777777" w:rsidR="002F4505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0ACD705F" w14:textId="77777777" w:rsidR="002F4505" w:rsidRDefault="002F4505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65CA383" w14:textId="77777777" w:rsidR="002F4505" w:rsidRPr="009006CC" w:rsidRDefault="00000000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Pr="009006CC">
        <w:rPr>
          <w:rFonts w:ascii="Arial" w:hAnsi="Arial" w:cs="Arial"/>
          <w:sz w:val="22"/>
          <w:szCs w:val="22"/>
        </w:rPr>
        <w:t>.</w:t>
      </w:r>
      <w:r w:rsidRPr="009006CC">
        <w:rPr>
          <w:rFonts w:ascii="Arial" w:hAnsi="Arial" w:cs="Arial"/>
          <w:sz w:val="22"/>
          <w:szCs w:val="22"/>
        </w:rPr>
        <w:tab/>
      </w:r>
      <w:r w:rsidRPr="009006CC">
        <w:rPr>
          <w:rFonts w:ascii="Arial" w:eastAsia="Arial" w:hAnsi="Arial" w:cs="Arial"/>
          <w:color w:val="000000"/>
          <w:sz w:val="22"/>
          <w:szCs w:val="22"/>
        </w:rPr>
        <w:t>Certidão de Nascimento ou Casamento; Cédula de Identidade; CPF</w:t>
      </w:r>
    </w:p>
    <w:p w14:paraId="2AF99881" w14:textId="77777777" w:rsidR="002F4505" w:rsidRPr="009006CC" w:rsidRDefault="00000000">
      <w:pPr>
        <w:ind w:left="284" w:hanging="284"/>
        <w:rPr>
          <w:rFonts w:ascii="Arial" w:hAnsi="Arial" w:cs="Arial"/>
          <w:sz w:val="22"/>
          <w:szCs w:val="22"/>
        </w:rPr>
      </w:pPr>
      <w:r w:rsidRPr="009006CC">
        <w:rPr>
          <w:rFonts w:ascii="Arial" w:hAnsi="Arial" w:cs="Arial"/>
          <w:sz w:val="22"/>
          <w:szCs w:val="22"/>
        </w:rPr>
        <w:t>2.</w:t>
      </w:r>
      <w:r w:rsidRPr="009006CC">
        <w:rPr>
          <w:rFonts w:ascii="Arial" w:hAnsi="Arial" w:cs="Arial"/>
          <w:sz w:val="22"/>
          <w:szCs w:val="22"/>
        </w:rPr>
        <w:tab/>
        <w:t>Diploma do curso de graduação</w:t>
      </w:r>
    </w:p>
    <w:p w14:paraId="445C6461" w14:textId="77777777" w:rsidR="002F4505" w:rsidRPr="009006CC" w:rsidRDefault="00000000">
      <w:pPr>
        <w:ind w:left="284" w:hanging="284"/>
        <w:rPr>
          <w:rFonts w:ascii="Arial" w:hAnsi="Arial" w:cs="Arial"/>
          <w:sz w:val="22"/>
          <w:szCs w:val="22"/>
        </w:rPr>
      </w:pPr>
      <w:r w:rsidRPr="009006CC">
        <w:rPr>
          <w:rFonts w:ascii="Arial" w:hAnsi="Arial" w:cs="Arial"/>
          <w:sz w:val="22"/>
          <w:szCs w:val="22"/>
        </w:rPr>
        <w:t>3.</w:t>
      </w:r>
      <w:r w:rsidRPr="009006CC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2783BD13" w14:textId="77777777" w:rsidR="002F4505" w:rsidRPr="009006CC" w:rsidRDefault="00000000">
      <w:pPr>
        <w:ind w:left="284" w:hanging="284"/>
        <w:rPr>
          <w:rFonts w:ascii="Arial" w:hAnsi="Arial" w:cs="Arial"/>
          <w:sz w:val="22"/>
          <w:szCs w:val="22"/>
        </w:rPr>
      </w:pPr>
      <w:r w:rsidRPr="009006CC">
        <w:rPr>
          <w:rFonts w:ascii="Arial" w:hAnsi="Arial" w:cs="Arial"/>
          <w:sz w:val="22"/>
          <w:szCs w:val="22"/>
        </w:rPr>
        <w:t>4.</w:t>
      </w:r>
      <w:r w:rsidRPr="009006CC">
        <w:rPr>
          <w:rFonts w:ascii="Arial" w:hAnsi="Arial" w:cs="Arial"/>
          <w:sz w:val="22"/>
          <w:szCs w:val="22"/>
        </w:rPr>
        <w:tab/>
        <w:t>Se aplicável, diploma de curso de pós-graduação</w:t>
      </w:r>
    </w:p>
    <w:p w14:paraId="03F94198" w14:textId="77777777" w:rsidR="002F4505" w:rsidRPr="009006CC" w:rsidRDefault="00000000">
      <w:pPr>
        <w:ind w:left="284" w:hanging="284"/>
        <w:rPr>
          <w:rFonts w:ascii="Arial" w:hAnsi="Arial" w:cs="Arial"/>
          <w:sz w:val="22"/>
          <w:szCs w:val="22"/>
        </w:rPr>
      </w:pPr>
      <w:r w:rsidRPr="009006CC">
        <w:rPr>
          <w:rFonts w:ascii="Arial" w:hAnsi="Arial" w:cs="Arial"/>
          <w:sz w:val="22"/>
          <w:szCs w:val="22"/>
        </w:rPr>
        <w:t>5.</w:t>
      </w:r>
      <w:r w:rsidRPr="009006CC">
        <w:rPr>
          <w:rFonts w:ascii="Arial" w:hAnsi="Arial" w:cs="Arial"/>
          <w:sz w:val="22"/>
          <w:szCs w:val="22"/>
        </w:rPr>
        <w:tab/>
        <w:t>Se aplicável, histórico escolar de curso de pós-graduação</w:t>
      </w:r>
    </w:p>
    <w:p w14:paraId="601C7F36" w14:textId="615886F0" w:rsidR="002F4505" w:rsidRPr="009006CC" w:rsidRDefault="009006CC">
      <w:pPr>
        <w:rPr>
          <w:rFonts w:ascii="Arial" w:hAnsi="Arial" w:cs="Arial"/>
          <w:sz w:val="22"/>
          <w:szCs w:val="22"/>
          <w:lang w:eastAsia="ar-SA"/>
        </w:rPr>
      </w:pPr>
      <w:r w:rsidRPr="009006CC">
        <w:rPr>
          <w:rFonts w:ascii="Arial" w:hAnsi="Arial" w:cs="Arial"/>
          <w:sz w:val="22"/>
          <w:szCs w:val="22"/>
          <w:lang w:eastAsia="ar-SA"/>
        </w:rPr>
        <w:t>6. Print da aba Identificadores no perfil pessoal na Plataforma Sucupira da CAPES.</w:t>
      </w:r>
    </w:p>
    <w:p w14:paraId="40491F8C" w14:textId="3D5DE4BC" w:rsidR="002F4505" w:rsidRDefault="009006CC">
      <w:pPr>
        <w:rPr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7</w:t>
      </w:r>
      <w:r w:rsidRPr="009006CC">
        <w:rPr>
          <w:rFonts w:ascii="Arial" w:hAnsi="Arial" w:cs="Arial"/>
          <w:sz w:val="22"/>
          <w:szCs w:val="22"/>
          <w:lang w:eastAsia="ar-SA"/>
        </w:rPr>
        <w:t>. Cópia</w:t>
      </w:r>
      <w:r w:rsidRPr="009006CC">
        <w:rPr>
          <w:rFonts w:ascii="Arial" w:eastAsia="Arial" w:hAnsi="Arial" w:cs="Arial"/>
          <w:iCs/>
          <w:sz w:val="22"/>
          <w:szCs w:val="22"/>
        </w:rPr>
        <w:t xml:space="preserve"> do cadastro realizado no </w:t>
      </w:r>
      <w:r w:rsidRPr="009006CC">
        <w:rPr>
          <w:rFonts w:ascii="Arial" w:eastAsia="Arial" w:hAnsi="Arial" w:cs="Arial"/>
          <w:sz w:val="22"/>
          <w:szCs w:val="22"/>
        </w:rPr>
        <w:t>Sistema de Inscrições da UEM SGIPOS</w:t>
      </w:r>
    </w:p>
    <w:p w14:paraId="504C0B09" w14:textId="77777777" w:rsidR="002F4505" w:rsidRDefault="00000000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050358F" w14:textId="77777777" w:rsidR="002F4505" w:rsidRDefault="002F4505">
      <w:pPr>
        <w:ind w:left="2832"/>
        <w:rPr>
          <w:rFonts w:ascii="Arial" w:hAnsi="Arial" w:cs="Arial"/>
          <w:sz w:val="2"/>
        </w:rPr>
      </w:pPr>
    </w:p>
    <w:p w14:paraId="702367E4" w14:textId="77777777" w:rsidR="002F4505" w:rsidRDefault="002F4505">
      <w:pPr>
        <w:ind w:left="2832"/>
        <w:rPr>
          <w:sz w:val="2"/>
        </w:rPr>
      </w:pPr>
    </w:p>
    <w:p w14:paraId="195597D5" w14:textId="65736F5F" w:rsidR="002F4505" w:rsidRDefault="002F4505">
      <w:pPr>
        <w:rPr>
          <w:rFonts w:ascii="Arial" w:hAnsi="Arial" w:cs="Arial"/>
          <w:sz w:val="22"/>
          <w:szCs w:val="22"/>
        </w:rPr>
      </w:pPr>
    </w:p>
    <w:sectPr w:rsidR="002F4505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96C92" w14:textId="77777777" w:rsidR="00BA64DA" w:rsidRDefault="00BA64DA">
      <w:r>
        <w:separator/>
      </w:r>
    </w:p>
  </w:endnote>
  <w:endnote w:type="continuationSeparator" w:id="0">
    <w:p w14:paraId="25AFE338" w14:textId="77777777" w:rsidR="00BA64DA" w:rsidRDefault="00BA6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C14ED" w14:textId="77777777" w:rsidR="00BA64DA" w:rsidRDefault="00BA64DA">
      <w:r>
        <w:separator/>
      </w:r>
    </w:p>
  </w:footnote>
  <w:footnote w:type="continuationSeparator" w:id="0">
    <w:p w14:paraId="6484AB6B" w14:textId="77777777" w:rsidR="00BA64DA" w:rsidRDefault="00BA6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8FAO1CpQAtAAAA"/>
  </w:docVars>
  <w:rsids>
    <w:rsidRoot w:val="001B1F6F"/>
    <w:rsid w:val="0000143C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14ACA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A63B6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0CCC"/>
    <w:rsid w:val="002C45E5"/>
    <w:rsid w:val="002C474C"/>
    <w:rsid w:val="002C53F0"/>
    <w:rsid w:val="002C5712"/>
    <w:rsid w:val="002C64FB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87503"/>
    <w:rsid w:val="00387BC1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250B"/>
    <w:rsid w:val="00424098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110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5884"/>
    <w:rsid w:val="007B77DF"/>
    <w:rsid w:val="007C1690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3F3F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109C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A3650"/>
    <w:rsid w:val="008B09C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0AD2"/>
    <w:rsid w:val="008F3002"/>
    <w:rsid w:val="008F37E2"/>
    <w:rsid w:val="009006CC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349"/>
    <w:rsid w:val="009915A4"/>
    <w:rsid w:val="0099243F"/>
    <w:rsid w:val="00993B77"/>
    <w:rsid w:val="009947CA"/>
    <w:rsid w:val="009A062C"/>
    <w:rsid w:val="009A2697"/>
    <w:rsid w:val="009A36A6"/>
    <w:rsid w:val="009A3744"/>
    <w:rsid w:val="009A4722"/>
    <w:rsid w:val="009A64FE"/>
    <w:rsid w:val="009B4066"/>
    <w:rsid w:val="009B4861"/>
    <w:rsid w:val="009C2276"/>
    <w:rsid w:val="009C2545"/>
    <w:rsid w:val="009C6512"/>
    <w:rsid w:val="009D07AD"/>
    <w:rsid w:val="009D3136"/>
    <w:rsid w:val="009D3EE5"/>
    <w:rsid w:val="009D47A0"/>
    <w:rsid w:val="009E4682"/>
    <w:rsid w:val="009E65EE"/>
    <w:rsid w:val="009E7FB5"/>
    <w:rsid w:val="009F2626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85A31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64DA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1ED3"/>
    <w:rsid w:val="00C3245B"/>
    <w:rsid w:val="00C439B9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5A4E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2B6F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AF9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4C8F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0FA5"/>
    <w:rsid w:val="00FB799B"/>
    <w:rsid w:val="00FC15B5"/>
    <w:rsid w:val="00FC5DF2"/>
    <w:rsid w:val="00FC79EC"/>
    <w:rsid w:val="00FD1379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peq.uem.br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447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26</cp:revision>
  <cp:lastPrinted>2026-04-23T21:07:00Z</cp:lastPrinted>
  <dcterms:created xsi:type="dcterms:W3CDTF">2026-04-16T17:53:00Z</dcterms:created>
  <dcterms:modified xsi:type="dcterms:W3CDTF">2026-04-2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